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961F2" w14:textId="2B65CA5D" w:rsidR="00ED204F" w:rsidRPr="00ED204F" w:rsidRDefault="00ED204F" w:rsidP="00ED20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204F">
        <w:rPr>
          <w:rFonts w:ascii="Times New Roman" w:hAnsi="Times New Roman" w:cs="Times New Roman"/>
          <w:b/>
          <w:bCs/>
          <w:sz w:val="24"/>
          <w:szCs w:val="24"/>
        </w:rPr>
        <w:t xml:space="preserve">Name – </w:t>
      </w:r>
      <w:r w:rsidR="00CE2A6B">
        <w:rPr>
          <w:rFonts w:ascii="Times New Roman" w:hAnsi="Times New Roman" w:cs="Times New Roman"/>
          <w:b/>
          <w:bCs/>
          <w:sz w:val="24"/>
          <w:szCs w:val="24"/>
        </w:rPr>
        <w:t>Snehal Trigune</w:t>
      </w:r>
    </w:p>
    <w:p w14:paraId="1CDF4C85" w14:textId="4B114609" w:rsidR="00ED204F" w:rsidRPr="00ED204F" w:rsidRDefault="00ED204F" w:rsidP="00ED204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D204F">
        <w:rPr>
          <w:rFonts w:ascii="Times New Roman" w:hAnsi="Times New Roman" w:cs="Times New Roman"/>
          <w:b/>
          <w:bCs/>
          <w:sz w:val="24"/>
          <w:szCs w:val="24"/>
        </w:rPr>
        <w:t xml:space="preserve">Roll No – </w:t>
      </w:r>
      <w:r w:rsidR="00CE2A6B">
        <w:rPr>
          <w:rFonts w:ascii="Times New Roman" w:hAnsi="Times New Roman" w:cs="Times New Roman"/>
          <w:b/>
          <w:bCs/>
          <w:sz w:val="24"/>
          <w:szCs w:val="24"/>
        </w:rPr>
        <w:t>B1821024</w:t>
      </w:r>
    </w:p>
    <w:p w14:paraId="3D87485C" w14:textId="45FB53C4" w:rsidR="00ED204F" w:rsidRPr="00ED204F" w:rsidRDefault="00ED204F" w:rsidP="00ED204F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ED204F">
        <w:rPr>
          <w:rFonts w:ascii="Times New Roman" w:hAnsi="Times New Roman" w:cs="Times New Roman"/>
          <w:b/>
          <w:bCs/>
          <w:sz w:val="24"/>
          <w:szCs w:val="24"/>
        </w:rPr>
        <w:t xml:space="preserve">Batch -  </w:t>
      </w:r>
      <w:r w:rsidR="00CE2A6B">
        <w:rPr>
          <w:rFonts w:ascii="Times New Roman" w:hAnsi="Times New Roman" w:cs="Times New Roman"/>
          <w:b/>
          <w:bCs/>
          <w:sz w:val="24"/>
          <w:szCs w:val="24"/>
        </w:rPr>
        <w:t>A2</w:t>
      </w:r>
    </w:p>
    <w:p w14:paraId="09EFB430" w14:textId="77777777" w:rsidR="00ED204F" w:rsidRDefault="00ED204F" w:rsidP="00ED204F">
      <w:pPr>
        <w:rPr>
          <w:rFonts w:ascii="Times New Roman" w:hAnsi="Times New Roman" w:cs="Times New Roman"/>
          <w:sz w:val="24"/>
          <w:szCs w:val="24"/>
        </w:rPr>
      </w:pPr>
    </w:p>
    <w:p w14:paraId="3E5CBB71" w14:textId="53D0C18F" w:rsidR="007122B0" w:rsidRDefault="00ED204F" w:rsidP="00ED204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gnment No 4</w:t>
      </w:r>
    </w:p>
    <w:p w14:paraId="0A9E7709" w14:textId="190465EC" w:rsidR="00ED204F" w:rsidRDefault="00ED204F" w:rsidP="00ED204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itle – Implementation of RSA</w:t>
      </w:r>
    </w:p>
    <w:p w14:paraId="3F943ABC" w14:textId="58C6D3E4" w:rsidR="00ED204F" w:rsidRDefault="00ED204F" w:rsidP="00ED204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 –</w:t>
      </w:r>
    </w:p>
    <w:p w14:paraId="29B2FA7F" w14:textId="167D4ACE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package lp3;</w:t>
      </w:r>
    </w:p>
    <w:p w14:paraId="5240A36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import java.io.DataInputStream;</w:t>
      </w:r>
    </w:p>
    <w:p w14:paraId="14CA0C1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import java.io.IOException;</w:t>
      </w:r>
    </w:p>
    <w:p w14:paraId="263E0454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import java.math.BigInteger;</w:t>
      </w:r>
    </w:p>
    <w:p w14:paraId="3438D2A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import java.util.Random;</w:t>
      </w:r>
    </w:p>
    <w:p w14:paraId="02F6E741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5126920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public class RSA</w:t>
      </w:r>
    </w:p>
    <w:p w14:paraId="3E57D98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{</w:t>
      </w:r>
    </w:p>
    <w:p w14:paraId="4B40E5E9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P;</w:t>
      </w:r>
    </w:p>
    <w:p w14:paraId="13C0FBA1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Q;</w:t>
      </w:r>
    </w:p>
    <w:p w14:paraId="6D821D1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N;</w:t>
      </w:r>
    </w:p>
    <w:p w14:paraId="33A3C245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PHI;</w:t>
      </w:r>
    </w:p>
    <w:p w14:paraId="2C6097B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e;</w:t>
      </w:r>
    </w:p>
    <w:p w14:paraId="10A97910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BigInteger d;</w:t>
      </w:r>
    </w:p>
    <w:p w14:paraId="50962105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int maxLength = 1024;</w:t>
      </w:r>
    </w:p>
    <w:p w14:paraId="2A7D9E3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Random R;</w:t>
      </w:r>
    </w:p>
    <w:p w14:paraId="302BCFA4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BC9A5B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ublic RSA()</w:t>
      </w:r>
    </w:p>
    <w:p w14:paraId="21E8115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5EEEDE1F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R = new Random();</w:t>
      </w:r>
    </w:p>
    <w:p w14:paraId="0CCC341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P = BigInteger.probablePrime(maxLength, R);</w:t>
      </w:r>
    </w:p>
    <w:p w14:paraId="10F70E41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 Q = BigInteger.probablePrime(maxLength, R);</w:t>
      </w:r>
    </w:p>
    <w:p w14:paraId="70EA9A6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N = P.multiply(Q);</w:t>
      </w:r>
    </w:p>
    <w:p w14:paraId="7332EDA9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PHI = P.subtract(BigInteger.ONE).multiply(  Q.subtract(BigInteger.ONE));</w:t>
      </w:r>
    </w:p>
    <w:p w14:paraId="03D450B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e = BigInteger.probablePrime(maxLength / 2, R);</w:t>
      </w:r>
    </w:p>
    <w:p w14:paraId="0329AB71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while (PHI.gcd(e).compareTo(BigInteger.ONE) &gt; 0 &amp;&amp; e.compareTo(PHI) &lt; 0)</w:t>
      </w:r>
    </w:p>
    <w:p w14:paraId="70A2C68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{</w:t>
      </w:r>
    </w:p>
    <w:p w14:paraId="2FA7C10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    e.add(BigInteger.ONE);</w:t>
      </w:r>
    </w:p>
    <w:p w14:paraId="51A5F88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}</w:t>
      </w:r>
    </w:p>
    <w:p w14:paraId="673CF11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d = e.modInverse(PHI);</w:t>
      </w:r>
    </w:p>
    <w:p w14:paraId="27FAF912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6231F3F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1692F10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ublic RSA(BigInteger e, BigInteger d, BigInteger N)</w:t>
      </w:r>
    </w:p>
    <w:p w14:paraId="2B3F349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32D1F63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this.e = e;</w:t>
      </w:r>
    </w:p>
    <w:p w14:paraId="3BDEDED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this.d = d;</w:t>
      </w:r>
    </w:p>
    <w:p w14:paraId="7017AF8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this.N = N;</w:t>
      </w:r>
    </w:p>
    <w:p w14:paraId="57B69F12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14015048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1718C5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ublic static void main (String [] arguments) throws IOException</w:t>
      </w:r>
    </w:p>
    <w:p w14:paraId="4C2273B9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60BE52E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RSA rsa = new RSA();</w:t>
      </w:r>
    </w:p>
    <w:p w14:paraId="00803C52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DataInputStream input = new DataInputStream(System.in);</w:t>
      </w:r>
    </w:p>
    <w:p w14:paraId="5296D0AF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tring inputString;</w:t>
      </w:r>
    </w:p>
    <w:p w14:paraId="7ED09A92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ystem.out.println("Enter message you wish to send.");</w:t>
      </w:r>
    </w:p>
    <w:p w14:paraId="23C6C5E8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inputString = input.readLine();</w:t>
      </w:r>
    </w:p>
    <w:p w14:paraId="1BA31A4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ystem.out.println("Encrypting the message: " + inputString);</w:t>
      </w:r>
    </w:p>
    <w:p w14:paraId="5B346DE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ystem.out.println("The message in bytes is:: "</w:t>
      </w:r>
    </w:p>
    <w:p w14:paraId="0568719D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        + bToS(inputString.getBytes()));</w:t>
      </w:r>
    </w:p>
    <w:p w14:paraId="12DB46D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// encryption</w:t>
      </w:r>
    </w:p>
    <w:p w14:paraId="01395F6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byte[] cipher = rsa.encryptMessage(inputString.getBytes());</w:t>
      </w:r>
    </w:p>
    <w:p w14:paraId="110EB0B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// decryption</w:t>
      </w:r>
    </w:p>
    <w:p w14:paraId="7B9E2755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byte[] plain = rsa.decryptMessage(cipher);</w:t>
      </w:r>
    </w:p>
    <w:p w14:paraId="7D57DED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ystem.out.println("Decrypting Bytes: " + bToS(plain));</w:t>
      </w:r>
    </w:p>
    <w:p w14:paraId="2F0C3F50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ystem.out.println("Plain message is: " + new String(plain));</w:t>
      </w:r>
    </w:p>
    <w:p w14:paraId="03E5A0E1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1B598FC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5EDE6C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rivate static String bToS(byte[] cipher)</w:t>
      </w:r>
    </w:p>
    <w:p w14:paraId="22BAB164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6F34080A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String temp = "";</w:t>
      </w:r>
    </w:p>
    <w:p w14:paraId="3A25691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for (byte b : cipher)</w:t>
      </w:r>
    </w:p>
    <w:p w14:paraId="483E2C3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{</w:t>
      </w:r>
    </w:p>
    <w:p w14:paraId="14331A0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    temp += Byte.toString(b);</w:t>
      </w:r>
    </w:p>
    <w:p w14:paraId="077AC63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}</w:t>
      </w:r>
    </w:p>
    <w:p w14:paraId="0C137BAF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return temp;</w:t>
      </w:r>
    </w:p>
    <w:p w14:paraId="627CAF88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6466CEC5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571737A7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// Encrypting the message</w:t>
      </w:r>
    </w:p>
    <w:p w14:paraId="30BEE493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ublic byte[] encryptMessage(byte[] message)</w:t>
      </w:r>
    </w:p>
    <w:p w14:paraId="2653AC40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7303ECB6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return (new BigInteger(message)).modPow(e, N).toByteArray();</w:t>
      </w:r>
    </w:p>
    <w:p w14:paraId="789CFDA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39BC9D8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3F523F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// Decrypting the message</w:t>
      </w:r>
    </w:p>
    <w:p w14:paraId="3E723464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public byte[] decryptMessage(byte[] message)</w:t>
      </w:r>
    </w:p>
    <w:p w14:paraId="3E50C2DC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3B50464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    return (new BigInteger(message)).modPow(d, N).toByteArray();</w:t>
      </w:r>
    </w:p>
    <w:p w14:paraId="11A572F5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5EBBC4C4" w14:textId="1337CDF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}</w:t>
      </w:r>
    </w:p>
    <w:p w14:paraId="2C26E45D" w14:textId="7DDFD00B" w:rsidR="00ED204F" w:rsidRDefault="00ED204F" w:rsidP="00ED204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utput – </w:t>
      </w:r>
    </w:p>
    <w:p w14:paraId="1BA01572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Enter message you wish to send.</w:t>
      </w:r>
    </w:p>
    <w:p w14:paraId="67637F3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Information and Cyber Security</w:t>
      </w:r>
    </w:p>
    <w:p w14:paraId="6F155CA4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Encrypting the message: Information and Cyber Security</w:t>
      </w:r>
    </w:p>
    <w:p w14:paraId="218FE7BB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The message in bytes is:: 73110102111114109971161051111103297110100326712198101114328310199117114105116121</w:t>
      </w:r>
    </w:p>
    <w:p w14:paraId="28B9B6FE" w14:textId="77777777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Decrypting Bytes: 73110102111114109971161051111103297110100326712198101114328310199117114105116121</w:t>
      </w:r>
    </w:p>
    <w:p w14:paraId="2AD3D6DE" w14:textId="77AE01BE" w:rsidR="00ED204F" w:rsidRPr="00ED204F" w:rsidRDefault="00ED204F" w:rsidP="00ED204F">
      <w:pPr>
        <w:rPr>
          <w:rFonts w:ascii="Times New Roman" w:hAnsi="Times New Roman" w:cs="Times New Roman"/>
          <w:sz w:val="20"/>
          <w:szCs w:val="20"/>
        </w:rPr>
      </w:pPr>
      <w:r w:rsidRPr="00ED204F">
        <w:rPr>
          <w:rFonts w:ascii="Times New Roman" w:hAnsi="Times New Roman" w:cs="Times New Roman"/>
          <w:sz w:val="20"/>
          <w:szCs w:val="20"/>
        </w:rPr>
        <w:t>Plain message is: Information and Cyber Security</w:t>
      </w:r>
    </w:p>
    <w:sectPr w:rsidR="00ED204F" w:rsidRPr="00ED20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DQ1MDU0tDC3MDNU0lEKTi0uzszPAykwrAUAk93+tSwAAAA="/>
  </w:docVars>
  <w:rsids>
    <w:rsidRoot w:val="00ED204F"/>
    <w:rsid w:val="007122B0"/>
    <w:rsid w:val="00757F36"/>
    <w:rsid w:val="00764B98"/>
    <w:rsid w:val="00CE2A6B"/>
    <w:rsid w:val="00ED2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664D2"/>
  <w15:chartTrackingRefBased/>
  <w15:docId w15:val="{CEDA9EDD-090D-4DD1-AC5E-A275DCD31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04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7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4</Words>
  <Characters>2364</Characters>
  <Application>Microsoft Office Word</Application>
  <DocSecurity>0</DocSecurity>
  <Lines>19</Lines>
  <Paragraphs>5</Paragraphs>
  <ScaleCrop>false</ScaleCrop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Thikekar</dc:creator>
  <cp:keywords/>
  <dc:description/>
  <cp:lastModifiedBy>snehal trigune</cp:lastModifiedBy>
  <cp:revision>2</cp:revision>
  <dcterms:created xsi:type="dcterms:W3CDTF">2022-04-13T10:11:00Z</dcterms:created>
  <dcterms:modified xsi:type="dcterms:W3CDTF">2022-04-13T10:11:00Z</dcterms:modified>
</cp:coreProperties>
</file>